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CB7831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CB7831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CB7831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CB7831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B783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CB7831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C3A42F9" w:rsidR="0000007A" w:rsidRPr="00CB7831" w:rsidRDefault="008C7A1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CB7831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Updates and Prospects</w:t>
              </w:r>
            </w:hyperlink>
          </w:p>
        </w:tc>
      </w:tr>
      <w:tr w:rsidR="0000007A" w:rsidRPr="00CB7831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CB783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B7831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F9EA518" w:rsidR="0000007A" w:rsidRPr="00CB7831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CB783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CB783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CB783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634EF2" w:rsidRPr="00CB783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542</w:t>
            </w:r>
          </w:p>
        </w:tc>
      </w:tr>
      <w:tr w:rsidR="0000007A" w:rsidRPr="00CB7831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CB783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B783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EA7F5DD" w:rsidR="0000007A" w:rsidRPr="00CB7831" w:rsidRDefault="00AC1BA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CB7831">
              <w:rPr>
                <w:rFonts w:ascii="Arial" w:hAnsi="Arial" w:cs="Arial"/>
                <w:b/>
                <w:sz w:val="20"/>
                <w:szCs w:val="20"/>
                <w:lang w:val="en-GB"/>
              </w:rPr>
              <w:t>Pathological and Immunophenotypic Assessment of Canine Splenic Lymphoma in Biopsy and Necropsy Cases</w:t>
            </w:r>
          </w:p>
        </w:tc>
      </w:tr>
      <w:tr w:rsidR="00CF0BBB" w:rsidRPr="00CB7831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CB7831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B7831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275CA30" w:rsidR="00CF0BBB" w:rsidRPr="00CB7831" w:rsidRDefault="00634EF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B7831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CB7831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CB7831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CB7831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CB7831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CB7831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CB7831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CB7831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CB7831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CB7831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CB7831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alt="" style="position:absolute;left:0;text-align:left;margin-left:-9.6pt;margin-top:14.25pt;width:1071.35pt;height:124.75pt;z-index:251658240;mso-wrap-style:square;mso-wrap-edited:f;mso-width-percent:0;mso-height-percent:0;mso-width-percent:0;mso-height-percent:0;v-text-anchor:top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65C16BDD" w:rsidR="00E03C32" w:rsidRDefault="001F0A85" w:rsidP="003952B3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1F0A8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UTTAR PRADESH JOURNAL OF ZOOLOGY 46</w:t>
                  </w:r>
                  <w:r w:rsidR="003952B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r w:rsidRPr="001F0A8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16):176-86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3952B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790175DC" w:rsidR="00E03C32" w:rsidRPr="007B54A4" w:rsidRDefault="00BC639F" w:rsidP="00BC639F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BC639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56557/</w:t>
                  </w:r>
                  <w:proofErr w:type="spellStart"/>
                  <w:r w:rsidRPr="00BC639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upjoz</w:t>
                  </w:r>
                  <w:proofErr w:type="spellEnd"/>
                  <w:r w:rsidRPr="00BC639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5/v46i165188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CB7831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CB7831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CB7831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CB7831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CB783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B7831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CB7831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CB783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B7831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CB783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CB783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B7831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CB7831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B7831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CB7831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CB783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B7831">
              <w:rPr>
                <w:rFonts w:ascii="Arial" w:hAnsi="Arial" w:cs="Arial"/>
                <w:lang w:val="en-GB"/>
              </w:rPr>
              <w:t>Author’s Feedback</w:t>
            </w:r>
            <w:r w:rsidRPr="00CB783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B7831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CB7831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CB783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B783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CB7831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0E795CEE" w:rsidR="00F1171E" w:rsidRPr="00CB7831" w:rsidRDefault="00F5742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B783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teresting research article, its importance is on the helping in canine lymphoma diagnosis</w:t>
            </w:r>
          </w:p>
        </w:tc>
        <w:tc>
          <w:tcPr>
            <w:tcW w:w="1523" w:type="pct"/>
          </w:tcPr>
          <w:p w14:paraId="462A339C" w14:textId="77777777" w:rsidR="00F1171E" w:rsidRPr="00CB783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B7831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CB783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B783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CB783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B783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CB783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B19675D" w:rsidR="00F1171E" w:rsidRPr="00CB7831" w:rsidRDefault="00F5742F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B783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CB783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B7831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CB783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CB7831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CB783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DC3AAD6" w:rsidR="00F1171E" w:rsidRPr="00CB7831" w:rsidRDefault="00F5742F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B783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CB783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B7831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CB7831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B783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9E7C72B" w:rsidR="00F1171E" w:rsidRPr="00CB7831" w:rsidRDefault="00F5742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B783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CB783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B7831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CB783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B783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CB783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B783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4CDFE44" w:rsidR="00F1171E" w:rsidRPr="00CB7831" w:rsidRDefault="00F5742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B783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CB783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B7831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CB783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CB783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CB7831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CB783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CB783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CB783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255C956F" w:rsidR="00F1171E" w:rsidRPr="00CB7831" w:rsidRDefault="00F5742F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B7831">
              <w:rPr>
                <w:rFonts w:ascii="Arial" w:hAnsi="Arial" w:cs="Arial"/>
                <w:sz w:val="20"/>
                <w:szCs w:val="20"/>
                <w:lang w:val="en-GB"/>
              </w:rPr>
              <w:t>No, English requires extensive editing and corrections</w:t>
            </w:r>
          </w:p>
          <w:p w14:paraId="297F52DB" w14:textId="77777777" w:rsidR="00F1171E" w:rsidRPr="00CB783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CB783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CB783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B7831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CB783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CB7831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CB7831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CB7831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CB783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CB783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CB783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CB783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CB783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CB783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CB783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CB783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CB783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CB783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CB783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CB783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CB783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D081E89" w14:textId="77777777" w:rsidR="00CB7831" w:rsidRDefault="00CB7831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8A2A139" w14:textId="77777777" w:rsidR="00CB7831" w:rsidRDefault="00CB7831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AA2179C" w14:textId="77777777" w:rsidR="00CB7831" w:rsidRDefault="00CB7831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6F1AD" w14:textId="77777777" w:rsidR="00CB7831" w:rsidRPr="00CB7831" w:rsidRDefault="00CB7831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CB783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CB783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4727C2" w:rsidRPr="00CB7831" w14:paraId="3E18AAAA" w14:textId="77777777" w:rsidTr="004727C2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3AE8F9" w14:textId="77777777" w:rsidR="004727C2" w:rsidRPr="00CB7831" w:rsidRDefault="004727C2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bookmarkStart w:id="2" w:name="_Hlk209632241"/>
            <w:bookmarkStart w:id="3" w:name="_Hlk209784699"/>
            <w:bookmarkStart w:id="4" w:name="_Hlk210487174"/>
            <w:r w:rsidRPr="00CB783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CB783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0086BB3" w14:textId="77777777" w:rsidR="004727C2" w:rsidRPr="00CB7831" w:rsidRDefault="004727C2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4727C2" w:rsidRPr="00CB7831" w14:paraId="0BE0C3F3" w14:textId="77777777" w:rsidTr="004727C2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58002B" w14:textId="77777777" w:rsidR="004727C2" w:rsidRPr="00CB7831" w:rsidRDefault="004727C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0B453D" w14:textId="77777777" w:rsidR="004727C2" w:rsidRPr="00CB7831" w:rsidRDefault="004727C2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B783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C2A46" w14:textId="77777777" w:rsidR="004727C2" w:rsidRPr="00CB7831" w:rsidRDefault="004727C2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CB7831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CB7831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119E95AD" w14:textId="77777777" w:rsidR="004727C2" w:rsidRPr="00CB7831" w:rsidRDefault="004727C2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727C2" w:rsidRPr="00CB7831" w14:paraId="2110CC8D" w14:textId="77777777" w:rsidTr="004727C2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C9FA4C" w14:textId="77777777" w:rsidR="004727C2" w:rsidRPr="00CB7831" w:rsidRDefault="004727C2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CB783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07941838" w14:textId="77777777" w:rsidR="004727C2" w:rsidRPr="00CB7831" w:rsidRDefault="004727C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71D151" w14:textId="77777777" w:rsidR="004727C2" w:rsidRPr="00CB7831" w:rsidRDefault="004727C2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CB783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CB783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CB783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4477FA60" w14:textId="77777777" w:rsidR="004727C2" w:rsidRPr="00CB7831" w:rsidRDefault="004727C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D0892" w14:textId="77777777" w:rsidR="004727C2" w:rsidRPr="00CB7831" w:rsidRDefault="004727C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9CE9EC1" w14:textId="77777777" w:rsidR="004727C2" w:rsidRPr="00CB7831" w:rsidRDefault="004727C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6AD4A85" w14:textId="77777777" w:rsidR="004727C2" w:rsidRPr="00CB7831" w:rsidRDefault="004727C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1C83F6D8" w14:textId="77777777" w:rsidR="004727C2" w:rsidRPr="00CB7831" w:rsidRDefault="004727C2" w:rsidP="004727C2">
      <w:pPr>
        <w:rPr>
          <w:rFonts w:ascii="Arial" w:hAnsi="Arial" w:cs="Arial"/>
          <w:sz w:val="20"/>
          <w:szCs w:val="20"/>
        </w:rPr>
      </w:pPr>
    </w:p>
    <w:p w14:paraId="5CF99A7B" w14:textId="77777777" w:rsidR="00CB7831" w:rsidRPr="006870FF" w:rsidRDefault="00CB7831" w:rsidP="00CB7831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870FF">
        <w:rPr>
          <w:rFonts w:ascii="Arial" w:hAnsi="Arial" w:cs="Arial"/>
          <w:b/>
          <w:u w:val="single"/>
        </w:rPr>
        <w:t>Reviewer details:</w:t>
      </w:r>
    </w:p>
    <w:p w14:paraId="6EA8495B" w14:textId="77777777" w:rsidR="00CB7831" w:rsidRPr="006870FF" w:rsidRDefault="00CB7831" w:rsidP="00CB7831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870FF">
        <w:rPr>
          <w:rFonts w:ascii="Arial" w:hAnsi="Arial" w:cs="Arial"/>
          <w:b/>
          <w:color w:val="000000"/>
        </w:rPr>
        <w:t>Dario Siniscalco, Italy</w:t>
      </w:r>
    </w:p>
    <w:p w14:paraId="0DA18A19" w14:textId="77777777" w:rsidR="004727C2" w:rsidRPr="00CB7831" w:rsidRDefault="004727C2" w:rsidP="004727C2">
      <w:pPr>
        <w:rPr>
          <w:rFonts w:ascii="Arial" w:hAnsi="Arial" w:cs="Arial"/>
          <w:sz w:val="20"/>
          <w:szCs w:val="20"/>
        </w:rPr>
      </w:pPr>
    </w:p>
    <w:p w14:paraId="093B9B74" w14:textId="77777777" w:rsidR="004727C2" w:rsidRPr="00CB7831" w:rsidRDefault="004727C2" w:rsidP="004727C2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4EC777B9" w14:textId="77777777" w:rsidR="004727C2" w:rsidRPr="00CB7831" w:rsidRDefault="004727C2" w:rsidP="004727C2">
      <w:pPr>
        <w:rPr>
          <w:rFonts w:ascii="Arial" w:hAnsi="Arial" w:cs="Arial"/>
          <w:sz w:val="20"/>
          <w:szCs w:val="20"/>
        </w:rPr>
      </w:pPr>
    </w:p>
    <w:bookmarkEnd w:id="2"/>
    <w:p w14:paraId="5548D217" w14:textId="77777777" w:rsidR="004727C2" w:rsidRPr="00CB7831" w:rsidRDefault="004727C2" w:rsidP="004727C2">
      <w:pPr>
        <w:rPr>
          <w:rFonts w:ascii="Arial" w:hAnsi="Arial" w:cs="Arial"/>
          <w:sz w:val="20"/>
          <w:szCs w:val="20"/>
        </w:rPr>
      </w:pPr>
    </w:p>
    <w:bookmarkEnd w:id="3"/>
    <w:p w14:paraId="65B0AD0C" w14:textId="77777777" w:rsidR="004727C2" w:rsidRPr="00CB7831" w:rsidRDefault="004727C2" w:rsidP="004727C2">
      <w:pPr>
        <w:rPr>
          <w:rFonts w:ascii="Arial" w:hAnsi="Arial" w:cs="Arial"/>
          <w:sz w:val="20"/>
          <w:szCs w:val="20"/>
        </w:rPr>
      </w:pPr>
    </w:p>
    <w:bookmarkEnd w:id="4"/>
    <w:p w14:paraId="45EB8664" w14:textId="77777777" w:rsidR="004727C2" w:rsidRPr="00CB7831" w:rsidRDefault="004727C2" w:rsidP="004727C2">
      <w:pPr>
        <w:rPr>
          <w:rFonts w:ascii="Arial" w:hAnsi="Arial" w:cs="Arial"/>
          <w:sz w:val="20"/>
          <w:szCs w:val="20"/>
        </w:rPr>
      </w:pPr>
    </w:p>
    <w:p w14:paraId="4437A01F" w14:textId="77777777" w:rsidR="00F1171E" w:rsidRPr="00CB783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CB7831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C4AF36" w14:textId="77777777" w:rsidR="00B04127" w:rsidRPr="0000007A" w:rsidRDefault="00B04127" w:rsidP="0099583E">
      <w:r>
        <w:separator/>
      </w:r>
    </w:p>
  </w:endnote>
  <w:endnote w:type="continuationSeparator" w:id="0">
    <w:p w14:paraId="63EA5EAC" w14:textId="77777777" w:rsidR="00B04127" w:rsidRPr="0000007A" w:rsidRDefault="00B0412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34B0F2" w14:textId="77777777" w:rsidR="00B04127" w:rsidRPr="0000007A" w:rsidRDefault="00B04127" w:rsidP="0099583E">
      <w:r>
        <w:separator/>
      </w:r>
    </w:p>
  </w:footnote>
  <w:footnote w:type="continuationSeparator" w:id="0">
    <w:p w14:paraId="6655F109" w14:textId="77777777" w:rsidR="00B04127" w:rsidRPr="0000007A" w:rsidRDefault="00B0412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12080673">
    <w:abstractNumId w:val="3"/>
  </w:num>
  <w:num w:numId="2" w16cid:durableId="126707693">
    <w:abstractNumId w:val="6"/>
  </w:num>
  <w:num w:numId="3" w16cid:durableId="1386680551">
    <w:abstractNumId w:val="5"/>
  </w:num>
  <w:num w:numId="4" w16cid:durableId="1658532246">
    <w:abstractNumId w:val="7"/>
  </w:num>
  <w:num w:numId="5" w16cid:durableId="100344779">
    <w:abstractNumId w:val="4"/>
  </w:num>
  <w:num w:numId="6" w16cid:durableId="1177422603">
    <w:abstractNumId w:val="0"/>
  </w:num>
  <w:num w:numId="7" w16cid:durableId="896744849">
    <w:abstractNumId w:val="1"/>
  </w:num>
  <w:num w:numId="8" w16cid:durableId="1156919214">
    <w:abstractNumId w:val="9"/>
  </w:num>
  <w:num w:numId="9" w16cid:durableId="958952804">
    <w:abstractNumId w:val="8"/>
  </w:num>
  <w:num w:numId="10" w16cid:durableId="18500236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0A85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4722E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952B3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27C2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4EF2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E2ACB"/>
    <w:rsid w:val="007F5873"/>
    <w:rsid w:val="008126B7"/>
    <w:rsid w:val="00815F94"/>
    <w:rsid w:val="008214D0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3819"/>
    <w:rsid w:val="00877F10"/>
    <w:rsid w:val="00882091"/>
    <w:rsid w:val="00893E75"/>
    <w:rsid w:val="00895D0A"/>
    <w:rsid w:val="008B265C"/>
    <w:rsid w:val="008B7BB4"/>
    <w:rsid w:val="008C2F62"/>
    <w:rsid w:val="008C4B1F"/>
    <w:rsid w:val="008C75AD"/>
    <w:rsid w:val="008C7A13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762D5"/>
    <w:rsid w:val="00982766"/>
    <w:rsid w:val="009852C4"/>
    <w:rsid w:val="0099583E"/>
    <w:rsid w:val="009A0242"/>
    <w:rsid w:val="009A59ED"/>
    <w:rsid w:val="009B101F"/>
    <w:rsid w:val="009B239B"/>
    <w:rsid w:val="009B6CC2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1BAB"/>
    <w:rsid w:val="00AD6C51"/>
    <w:rsid w:val="00AE0E9B"/>
    <w:rsid w:val="00AE54CD"/>
    <w:rsid w:val="00AF3016"/>
    <w:rsid w:val="00B03A45"/>
    <w:rsid w:val="00B04127"/>
    <w:rsid w:val="00B21B48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C639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566BD"/>
    <w:rsid w:val="00C635B6"/>
    <w:rsid w:val="00C70DFC"/>
    <w:rsid w:val="00C82466"/>
    <w:rsid w:val="00C84097"/>
    <w:rsid w:val="00CA4B20"/>
    <w:rsid w:val="00CA7853"/>
    <w:rsid w:val="00CB429B"/>
    <w:rsid w:val="00CB7831"/>
    <w:rsid w:val="00CC2753"/>
    <w:rsid w:val="00CD046C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6B01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0E8F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16061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4755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42F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CB7831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7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updates-and-prospec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3</Pages>
  <Words>301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1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8</cp:revision>
  <dcterms:created xsi:type="dcterms:W3CDTF">2023-08-30T09:21:00Z</dcterms:created>
  <dcterms:modified xsi:type="dcterms:W3CDTF">2025-10-11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